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rrone Dav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rro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50 , Kostner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rronedav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2023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